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46B8EEC" w14:textId="73082F97" w:rsidR="00D34AD1" w:rsidRPr="00337B29" w:rsidRDefault="0028AC26" w:rsidP="00F721E3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ED2059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lastRenderedPageBreak/>
        <w:t>{%p if petition_alleges_nonrent %}</w:t>
      </w:r>
    </w:p>
    <w:p w14:paraId="10E060BE" w14:textId="77777777" w:rsidR="00F721E3" w:rsidRDefault="49B10CAB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F721E3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F721E3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F721E3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F721E3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F721E3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F721E3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F721E3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68E4B83D" w:rsidR="00F721E3" w:rsidRDefault="7D7255CC" w:rsidP="00F721E3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7A4636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7A4636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7A4636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7A4636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7A4636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F717952" w14:textId="77777777" w:rsidR="007A4636" w:rsidRDefault="15999259" w:rsidP="007A4636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7A4636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7A4636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F721E3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F721E3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F721E3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20B368D6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has failed to comply with M.R.C.P. § 55.22</w:t>
      </w:r>
    </w:p>
    <w:p w14:paraId="2119C4D8" w14:textId="6738F59A" w:rsidR="00FA2670" w:rsidRPr="00337B29" w:rsidRDefault="007A4636" w:rsidP="00F721E3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F721E3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F721E3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F721E3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F721E3">
      <w:pPr>
        <w:pStyle w:val="ListParagraph"/>
      </w:pPr>
      <w:r w:rsidRPr="00337B29">
        <w:lastRenderedPageBreak/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F721E3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F721E3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F721E3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F721E3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F721E3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F721E3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F721E3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F721E3">
      <w:pPr>
        <w:pStyle w:val="ListParagraph"/>
      </w:pPr>
      <w:r w:rsidRPr="00337B29">
        <w:lastRenderedPageBreak/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F721E3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F721E3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CE6C7B">
      <w:pPr>
        <w:pStyle w:val="ListParagraph"/>
        <w:numPr>
          <w:ilvl w:val="1"/>
          <w:numId w:val="1"/>
        </w:numPr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C62BE6">
      <w:pPr>
        <w:pStyle w:val="ListParagraph"/>
        <w:numPr>
          <w:ilvl w:val="1"/>
          <w:numId w:val="1"/>
        </w:numPr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C62BE6">
      <w:pPr>
        <w:pStyle w:val="ListParagraph"/>
        <w:numPr>
          <w:ilvl w:val="1"/>
          <w:numId w:val="1"/>
        </w:numPr>
      </w:pPr>
      <w:r w:rsidRPr="00337B29">
        <w:t>{%p endfor %}</w:t>
      </w:r>
    </w:p>
    <w:p w14:paraId="0BC9F193" w14:textId="0FD76C76" w:rsidR="00905A36" w:rsidRPr="00337B29" w:rsidRDefault="00F64F42" w:rsidP="00F721E3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F721E3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F721E3">
      <w:pPr>
        <w:pStyle w:val="ListParagraph"/>
      </w:pPr>
      <w:r w:rsidRPr="00337B29">
        <w:t>{%p if defense_liquidated_damages_late_fees %}</w:t>
      </w:r>
    </w:p>
    <w:p w14:paraId="013A0FB6" w14:textId="2235030D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>{% if late_fees_lease_provision %} and{% endif %}{% endif %}{% if late_fees_lease_provision %} an illegal charge under the lease{% endif %}</w:t>
      </w:r>
    </w:p>
    <w:p w14:paraId="4C26530D" w14:textId="52BCFE04" w:rsidR="005E45AA" w:rsidRPr="00337B29" w:rsidRDefault="00A045F0" w:rsidP="00F721E3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14E1B8A8" w14:textId="2C04C519" w:rsidR="005E45AA" w:rsidRPr="00337B29" w:rsidRDefault="005E45AA" w:rsidP="00F721E3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D2059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not_up_to_code'] %}</w:t>
      </w:r>
    </w:p>
    <w:p w14:paraId="1F88F306" w14:textId="77777777" w:rsidR="00F50B67" w:rsidRDefault="00F64F42" w:rsidP="00A902CB">
      <w:pPr>
        <w:pStyle w:val="ListParagraph"/>
        <w:numPr>
          <w:ilvl w:val="1"/>
          <w:numId w:val="1"/>
        </w:numPr>
      </w:pPr>
      <w:r w:rsidRPr="00337B29">
        <w:t>The premises is not “up to code” in certain respects</w:t>
      </w:r>
    </w:p>
    <w:p w14:paraId="347D1A93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A5FB6ED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violated_law'] %}</w:t>
      </w:r>
    </w:p>
    <w:p w14:paraId="1F4E0051" w14:textId="77777777" w:rsidR="00F50B67" w:rsidRDefault="007A4636" w:rsidP="00D32869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14230F2F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occupancy_permit'] %}</w:t>
      </w:r>
    </w:p>
    <w:p w14:paraId="055E228F" w14:textId="77777777" w:rsidR="00F50B67" w:rsidRDefault="00F50B67" w:rsidP="003B2207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3BA776C4" w14:textId="77777777" w:rsidR="00F50B67" w:rsidRDefault="00F40BDD" w:rsidP="00F50B67">
      <w:pPr>
        <w:pStyle w:val="ListParagraph"/>
        <w:numPr>
          <w:ilvl w:val="1"/>
          <w:numId w:val="1"/>
        </w:numPr>
      </w:pPr>
      <w:r w:rsidRPr="00337B29">
        <w:t>{%p if defense_breach_of_cqe %}</w:t>
      </w:r>
    </w:p>
    <w:p w14:paraId="405644B0" w14:textId="77777777" w:rsidR="00F50B67" w:rsidRDefault="00F50B67" w:rsidP="00F50B67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lastRenderedPageBreak/>
        <w:t>{%p for breach in cqe_breaches.true_values() %}</w:t>
      </w:r>
    </w:p>
    <w:p w14:paraId="58D966D3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16071C">
      <w:pPr>
        <w:pStyle w:val="ListParagraph"/>
        <w:numPr>
          <w:ilvl w:val="2"/>
          <w:numId w:val="1"/>
        </w:numPr>
      </w:pPr>
      <w:r w:rsidRPr="00337B29">
        <w:t>{{ cqe_breaches_text[breach] }}</w:t>
      </w:r>
    </w:p>
    <w:p w14:paraId="1158B52B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470FD1FB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endfor %}</w:t>
      </w:r>
    </w:p>
    <w:p w14:paraId="5EF9C8F8" w14:textId="77777777" w:rsidR="00F50B67" w:rsidRDefault="00285033" w:rsidP="00F50B67">
      <w:pPr>
        <w:pStyle w:val="ListParagraph"/>
        <w:numPr>
          <w:ilvl w:val="2"/>
          <w:numId w:val="1"/>
        </w:numPr>
      </w:pPr>
      <w:r>
        <w:t>{%p if cqe_breaches['other'] %}</w:t>
      </w:r>
    </w:p>
    <w:p w14:paraId="5266E358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{ other_cqe_breach }}</w:t>
      </w:r>
    </w:p>
    <w:p w14:paraId="78EF44EF" w14:textId="334753CE" w:rsidR="00285033" w:rsidRPr="00337B29" w:rsidRDefault="00285033" w:rsidP="00F50B67">
      <w:pPr>
        <w:pStyle w:val="ListParagraph"/>
        <w:numPr>
          <w:ilvl w:val="2"/>
          <w:numId w:val="1"/>
        </w:numPr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FC8250E" w14:textId="77777777" w:rsidR="00013CCC" w:rsidRDefault="0096598A" w:rsidP="00013CCC">
      <w:pPr>
        <w:pStyle w:val="ListParagraph"/>
        <w:numPr>
          <w:ilvl w:val="1"/>
          <w:numId w:val="1"/>
        </w:numPr>
      </w:pPr>
      <w:r w:rsidRPr="00337B29">
        <w:t>{%p if estoppel_breaches['other'] %}</w:t>
      </w:r>
    </w:p>
    <w:p w14:paraId="4AB65110" w14:textId="77777777" w:rsidR="00013CCC" w:rsidRDefault="00285033" w:rsidP="00013CCC">
      <w:pPr>
        <w:pStyle w:val="ListParagraph"/>
        <w:numPr>
          <w:ilvl w:val="1"/>
          <w:numId w:val="1"/>
        </w:numPr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74C3D49" w14:textId="774E60BA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F721E3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F721E3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F721E3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13CCC">
      <w:pPr>
        <w:pStyle w:val="ListParagraph"/>
        <w:numPr>
          <w:ilvl w:val="1"/>
          <w:numId w:val="1"/>
        </w:numPr>
      </w:pPr>
      <w:r w:rsidRPr="00337B29">
        <w:t>{%p for breach in warranty_breaches.true_values() %}</w:t>
      </w:r>
    </w:p>
    <w:p w14:paraId="16B24E72" w14:textId="0CD52C87" w:rsidR="00601109" w:rsidRPr="00337B29" w:rsidRDefault="00601109" w:rsidP="00013CCC">
      <w:pPr>
        <w:pStyle w:val="ListParagraph"/>
        <w:numPr>
          <w:ilvl w:val="1"/>
          <w:numId w:val="1"/>
        </w:numPr>
      </w:pPr>
      <w:r w:rsidRPr="00337B29">
        <w:lastRenderedPageBreak/>
        <w:t>{%p if not breach == "other" %}</w:t>
      </w:r>
    </w:p>
    <w:p w14:paraId="75B12842" w14:textId="754BDF53" w:rsidR="0099487F" w:rsidRPr="00337B29" w:rsidRDefault="00285033" w:rsidP="00013CCC">
      <w:pPr>
        <w:pStyle w:val="ListParagraph"/>
        <w:numPr>
          <w:ilvl w:val="1"/>
          <w:numId w:val="1"/>
        </w:numPr>
      </w:pPr>
      <w:r w:rsidRPr="00337B29">
        <w:t>{{ conditions_text[breach] }}</w:t>
      </w:r>
    </w:p>
    <w:p w14:paraId="24045C52" w14:textId="18A73A38" w:rsidR="00601109" w:rsidRPr="00337B29" w:rsidRDefault="00601109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477E3492" w14:textId="6919F622" w:rsidR="0099487F" w:rsidRPr="00337B29" w:rsidRDefault="0099487F" w:rsidP="00013CCC">
      <w:pPr>
        <w:pStyle w:val="ListParagraph"/>
        <w:numPr>
          <w:ilvl w:val="1"/>
          <w:numId w:val="1"/>
        </w:numPr>
      </w:pPr>
      <w:r w:rsidRPr="00337B29">
        <w:t>{%p endfor %}</w:t>
      </w:r>
    </w:p>
    <w:p w14:paraId="036FB457" w14:textId="1E03ACC2" w:rsidR="003551AA" w:rsidRPr="00337B29" w:rsidRDefault="00521E7B" w:rsidP="00013CCC">
      <w:pPr>
        <w:pStyle w:val="ListParagraph"/>
        <w:numPr>
          <w:ilvl w:val="1"/>
          <w:numId w:val="1"/>
        </w:numPr>
      </w:pPr>
      <w:r w:rsidRPr="00337B29">
        <w:t>{%p if warranty_breaches['other'] %}</w:t>
      </w:r>
    </w:p>
    <w:p w14:paraId="3310A4B4" w14:textId="5CBA3D7A" w:rsidR="00521E7B" w:rsidRPr="00337B29" w:rsidRDefault="00521E7B" w:rsidP="00013CCC">
      <w:pPr>
        <w:pStyle w:val="ListParagraph"/>
        <w:numPr>
          <w:ilvl w:val="1"/>
          <w:numId w:val="1"/>
        </w:numPr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4C5B6CC" w14:textId="2190A6A2" w:rsidR="00013CCC" w:rsidRPr="00337B29" w:rsidRDefault="00013CCC" w:rsidP="00013CCC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F721E3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F721E3">
      <w:pPr>
        <w:pStyle w:val="ListParagraph"/>
      </w:pPr>
      <w:r>
        <w:t>{%p endif %}</w:t>
      </w:r>
    </w:p>
    <w:p w14:paraId="45C47AFB" w14:textId="455547A7" w:rsidR="004436FE" w:rsidRPr="00337B29" w:rsidRDefault="00521E7B" w:rsidP="00F721E3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F721E3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F721E3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F721E3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F721E3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F721E3">
      <w:pPr>
        <w:pStyle w:val="ListParagraph"/>
      </w:pPr>
      <w:r w:rsidRPr="00337B29">
        <w:lastRenderedPageBreak/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F721E3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F721E3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F721E3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F721E3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F721E3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F721E3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F721E3">
      <w:pPr>
        <w:pStyle w:val="ListParagraph"/>
      </w:pPr>
      <w:r w:rsidRPr="00337B29">
        <w:lastRenderedPageBreak/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F721E3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52342" w14:textId="77777777" w:rsidR="0047313B" w:rsidRDefault="0047313B" w:rsidP="00D74A54">
      <w:r>
        <w:separator/>
      </w:r>
    </w:p>
  </w:endnote>
  <w:endnote w:type="continuationSeparator" w:id="0">
    <w:p w14:paraId="0841C0E0" w14:textId="77777777" w:rsidR="0047313B" w:rsidRDefault="0047313B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DF422" w14:textId="77777777" w:rsidR="0047313B" w:rsidRDefault="0047313B" w:rsidP="00D74A54">
      <w:r>
        <w:separator/>
      </w:r>
    </w:p>
  </w:footnote>
  <w:footnote w:type="continuationSeparator" w:id="0">
    <w:p w14:paraId="0F95B401" w14:textId="77777777" w:rsidR="0047313B" w:rsidRDefault="0047313B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C1757"/>
    <w:rsid w:val="00CD38B8"/>
    <w:rsid w:val="00D11A38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80</Words>
  <Characters>900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0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7-01T05:08:00Z</dcterms:modified>
</cp:coreProperties>
</file>